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97B1B" w14:textId="77777777" w:rsidR="0062335D" w:rsidRPr="00466320" w:rsidRDefault="00E10A4A" w:rsidP="00466320">
      <w:pPr>
        <w:pStyle w:val="NoSpacing"/>
        <w:jc w:val="center"/>
        <w:rPr>
          <w:b/>
          <w:sz w:val="36"/>
          <w:szCs w:val="36"/>
        </w:rPr>
      </w:pPr>
      <w:bookmarkStart w:id="0" w:name="_GoBack"/>
      <w:bookmarkEnd w:id="0"/>
      <w:r w:rsidRPr="00466320">
        <w:rPr>
          <w:b/>
          <w:sz w:val="36"/>
          <w:szCs w:val="36"/>
        </w:rPr>
        <w:t>ALL Religions ARE a LIE</w:t>
      </w:r>
      <w:r w:rsidR="002C453F" w:rsidRPr="00466320">
        <w:rPr>
          <w:b/>
          <w:sz w:val="36"/>
          <w:szCs w:val="36"/>
        </w:rPr>
        <w:t xml:space="preserve">, </w:t>
      </w:r>
      <w:r w:rsidRPr="00466320">
        <w:rPr>
          <w:b/>
          <w:sz w:val="36"/>
          <w:szCs w:val="36"/>
        </w:rPr>
        <w:t xml:space="preserve">and Accepted Forms </w:t>
      </w:r>
      <w:proofErr w:type="gramStart"/>
      <w:r w:rsidRPr="00466320">
        <w:rPr>
          <w:b/>
          <w:sz w:val="36"/>
          <w:szCs w:val="36"/>
        </w:rPr>
        <w:t>Of</w:t>
      </w:r>
      <w:proofErr w:type="gramEnd"/>
      <w:r w:rsidRPr="00466320">
        <w:rPr>
          <w:b/>
          <w:sz w:val="36"/>
          <w:szCs w:val="36"/>
        </w:rPr>
        <w:t xml:space="preserve"> Worship</w:t>
      </w:r>
    </w:p>
    <w:p w14:paraId="4ED48510" w14:textId="77777777" w:rsidR="00713830" w:rsidRDefault="00713830" w:rsidP="00713830">
      <w:pPr>
        <w:pStyle w:val="NoSpacing"/>
      </w:pPr>
    </w:p>
    <w:p w14:paraId="4A0190E0" w14:textId="77777777" w:rsidR="00713830" w:rsidRPr="003D1F05" w:rsidRDefault="00713830" w:rsidP="00713830">
      <w:pPr>
        <w:pStyle w:val="NoSpacing"/>
        <w:rPr>
          <w:b/>
        </w:rPr>
      </w:pPr>
      <w:proofErr w:type="spellStart"/>
      <w:r w:rsidRPr="003D1F05">
        <w:rPr>
          <w:b/>
        </w:rPr>
        <w:t>IICorinthians</w:t>
      </w:r>
      <w:proofErr w:type="spellEnd"/>
      <w:r w:rsidRPr="003D1F05">
        <w:rPr>
          <w:b/>
        </w:rPr>
        <w:t xml:space="preserve"> 10:3 For though we walk in the flesh, we do not war after the flesh:</w:t>
      </w:r>
    </w:p>
    <w:p w14:paraId="391FC7F4" w14:textId="77777777" w:rsidR="00713830" w:rsidRDefault="00713830" w:rsidP="00713830">
      <w:pPr>
        <w:pStyle w:val="NoSpacing"/>
      </w:pPr>
      <w:r w:rsidRPr="003D1F05">
        <w:rPr>
          <w:b/>
        </w:rPr>
        <w:t>:4 (For the weapons of our warfare are not carnal, but mighty through God to the pulling down of strong holds;)</w:t>
      </w:r>
      <w:r w:rsidR="00466320">
        <w:t xml:space="preserve">  </w:t>
      </w:r>
      <w:r w:rsidR="00A2322E">
        <w:t xml:space="preserve"> </w:t>
      </w:r>
      <w:proofErr w:type="gramStart"/>
      <w:r w:rsidR="00A2322E">
        <w:t xml:space="preserve">   </w:t>
      </w:r>
      <w:r w:rsidR="001E5EEB">
        <w:t>{</w:t>
      </w:r>
      <w:proofErr w:type="gramEnd"/>
      <w:r w:rsidR="00466320">
        <w:t>Strongholds: CATHOLICISM, CHRISTIANITY, Priests &amp; Church</w:t>
      </w:r>
      <w:r w:rsidR="00A2322E">
        <w:t xml:space="preserve">, Man’s EDUCATION systems, </w:t>
      </w:r>
      <w:proofErr w:type="spellStart"/>
      <w:r w:rsidR="00A2322E">
        <w:t>etc</w:t>
      </w:r>
      <w:proofErr w:type="spellEnd"/>
      <w:r w:rsidR="00A2322E">
        <w:t>}</w:t>
      </w:r>
    </w:p>
    <w:p w14:paraId="1346A8AC" w14:textId="77777777" w:rsidR="002C453F" w:rsidRDefault="00713830" w:rsidP="00713830">
      <w:pPr>
        <w:pStyle w:val="NoSpacing"/>
      </w:pPr>
      <w:r w:rsidRPr="003D1F05">
        <w:rPr>
          <w:b/>
        </w:rPr>
        <w:t xml:space="preserve">:5 Casting down imaginations, and every high thing that </w:t>
      </w:r>
      <w:proofErr w:type="spellStart"/>
      <w:r w:rsidRPr="003D1F05">
        <w:rPr>
          <w:b/>
        </w:rPr>
        <w:t>exalteth</w:t>
      </w:r>
      <w:proofErr w:type="spellEnd"/>
      <w:r w:rsidRPr="003D1F05">
        <w:rPr>
          <w:b/>
        </w:rPr>
        <w:t xml:space="preserve"> itself against the knowledge of God, and bringing into captivity every thought to the obedience of </w:t>
      </w:r>
      <w:proofErr w:type="gramStart"/>
      <w:r w:rsidRPr="003D1F05">
        <w:rPr>
          <w:b/>
        </w:rPr>
        <w:t>Christ</w:t>
      </w:r>
      <w:r>
        <w:t xml:space="preserve">; </w:t>
      </w:r>
      <w:r w:rsidR="00E10A4A">
        <w:t xml:space="preserve">  </w:t>
      </w:r>
      <w:proofErr w:type="gramEnd"/>
      <w:r w:rsidR="001E5EEB">
        <w:t>(</w:t>
      </w:r>
      <w:r w:rsidR="00E10A4A">
        <w:t>The truth IS never high or globally accepted.  So rejecting the word of truth because it contradicts mainstream religion</w:t>
      </w:r>
      <w:r w:rsidR="001E5EEB">
        <w:t>,</w:t>
      </w:r>
      <w:r w:rsidR="00E10A4A">
        <w:t xml:space="preserve"> is VERY unwise)</w:t>
      </w:r>
    </w:p>
    <w:p w14:paraId="18C17779" w14:textId="77777777" w:rsidR="00713830" w:rsidRDefault="00713830" w:rsidP="00713830">
      <w:pPr>
        <w:pStyle w:val="NoSpacing"/>
      </w:pPr>
    </w:p>
    <w:p w14:paraId="51111E25" w14:textId="77777777" w:rsidR="00B53373" w:rsidRPr="003D1F05" w:rsidRDefault="00B53373" w:rsidP="00B53373">
      <w:pPr>
        <w:pStyle w:val="NoSpacing"/>
        <w:rPr>
          <w:b/>
        </w:rPr>
      </w:pPr>
      <w:r w:rsidRPr="003D1F05">
        <w:rPr>
          <w:b/>
        </w:rPr>
        <w:t xml:space="preserve">Matthew 7:13 Enter ye in at the strait gate: for wide is the gate, and broad is the way, that leadeth to destruction, and many there be which go in </w:t>
      </w:r>
      <w:proofErr w:type="spellStart"/>
      <w:r w:rsidRPr="003D1F05">
        <w:rPr>
          <w:b/>
        </w:rPr>
        <w:t>thereat</w:t>
      </w:r>
      <w:proofErr w:type="spellEnd"/>
      <w:r w:rsidRPr="003D1F05">
        <w:rPr>
          <w:b/>
        </w:rPr>
        <w:t>:</w:t>
      </w:r>
    </w:p>
    <w:p w14:paraId="18BE4C55" w14:textId="77777777" w:rsidR="002C453F" w:rsidRDefault="00B53373" w:rsidP="00B53373">
      <w:pPr>
        <w:pStyle w:val="NoSpacing"/>
      </w:pPr>
      <w:r w:rsidRPr="003D1F05">
        <w:rPr>
          <w:b/>
        </w:rPr>
        <w:t>:14 Because strait is the gate, and narrow is the way, which leadeth unto life, and few there be that find it.</w:t>
      </w:r>
      <w:r w:rsidR="00287A63">
        <w:t xml:space="preserve">  (Many</w:t>
      </w:r>
      <w:r w:rsidR="001E5EEB">
        <w:t>,</w:t>
      </w:r>
      <w:r w:rsidR="00287A63">
        <w:t xml:space="preserve"> meaning the VAST MAJORITY.  Not those FEW that apply and teach the word of truth)</w:t>
      </w:r>
    </w:p>
    <w:p w14:paraId="57831904" w14:textId="77777777" w:rsidR="00B53373" w:rsidRDefault="00B53373" w:rsidP="00713830">
      <w:pPr>
        <w:pStyle w:val="NoSpacing"/>
      </w:pPr>
    </w:p>
    <w:p w14:paraId="5B639ADF" w14:textId="77777777" w:rsidR="00B53373" w:rsidRPr="003D1F05" w:rsidRDefault="00C9226D" w:rsidP="00B53373">
      <w:pPr>
        <w:pStyle w:val="NoSpacing"/>
        <w:rPr>
          <w:b/>
        </w:rPr>
      </w:pPr>
      <w:r w:rsidRPr="003D1F05">
        <w:rPr>
          <w:b/>
        </w:rPr>
        <w:t>Matthew 24</w:t>
      </w:r>
      <w:r w:rsidR="00B53373" w:rsidRPr="003D1F05">
        <w:rPr>
          <w:b/>
        </w:rPr>
        <w:t xml:space="preserve">:4 And Jesus answered and said unto them, </w:t>
      </w:r>
      <w:proofErr w:type="gramStart"/>
      <w:r w:rsidR="00B53373" w:rsidRPr="003D1F05">
        <w:rPr>
          <w:b/>
        </w:rPr>
        <w:t>Take</w:t>
      </w:r>
      <w:proofErr w:type="gramEnd"/>
      <w:r w:rsidR="00B53373" w:rsidRPr="003D1F05">
        <w:rPr>
          <w:b/>
        </w:rPr>
        <w:t xml:space="preserve"> heed that no man deceive you.</w:t>
      </w:r>
    </w:p>
    <w:p w14:paraId="173956D9" w14:textId="77777777" w:rsidR="002C453F" w:rsidRDefault="00B53373" w:rsidP="00B53373">
      <w:pPr>
        <w:pStyle w:val="NoSpacing"/>
      </w:pPr>
      <w:r w:rsidRPr="003D1F05">
        <w:rPr>
          <w:b/>
        </w:rPr>
        <w:t>:5 For many shall come in my name, saying, I a</w:t>
      </w:r>
      <w:r w:rsidR="003D1F05">
        <w:rPr>
          <w:b/>
        </w:rPr>
        <w:t>m Christ; and shall deceive MANY</w:t>
      </w:r>
      <w:r w:rsidRPr="003D1F05">
        <w:rPr>
          <w:b/>
        </w:rPr>
        <w:t>.</w:t>
      </w:r>
      <w:r w:rsidR="00287A63" w:rsidRPr="003D1F05">
        <w:rPr>
          <w:b/>
        </w:rPr>
        <w:t xml:space="preserve">  </w:t>
      </w:r>
      <w:r w:rsidR="00287A63">
        <w:t>(MAJORITY, millions)</w:t>
      </w:r>
    </w:p>
    <w:p w14:paraId="0DC583A6" w14:textId="77777777" w:rsidR="00B53373" w:rsidRDefault="00B53373" w:rsidP="00713830">
      <w:pPr>
        <w:pStyle w:val="NoSpacing"/>
      </w:pPr>
    </w:p>
    <w:p w14:paraId="6D582F59" w14:textId="77777777" w:rsidR="00DD3FB1" w:rsidRDefault="00DD3FB1" w:rsidP="00713830">
      <w:pPr>
        <w:pStyle w:val="NoSpacing"/>
      </w:pPr>
      <w:proofErr w:type="spellStart"/>
      <w:r w:rsidRPr="003D1F05">
        <w:rPr>
          <w:b/>
        </w:rPr>
        <w:t>IICorinthians</w:t>
      </w:r>
      <w:proofErr w:type="spellEnd"/>
      <w:r w:rsidRPr="003D1F05">
        <w:rPr>
          <w:b/>
        </w:rPr>
        <w:t xml:space="preserve"> 11:14</w:t>
      </w:r>
      <w:r w:rsidR="00F26550" w:rsidRPr="003D1F05">
        <w:rPr>
          <w:b/>
        </w:rPr>
        <w:t xml:space="preserve"> And no marvel; for Satan himself is transformed into an angel of light</w:t>
      </w:r>
      <w:r w:rsidR="00F26550">
        <w:t>.</w:t>
      </w:r>
      <w:r w:rsidR="001E5EEB">
        <w:t xml:space="preserve"> (P</w:t>
      </w:r>
      <w:r w:rsidR="00F26550">
        <w:t>eople truly underestimate the global ways in which Satan deceives</w:t>
      </w:r>
      <w:r w:rsidR="001E5EEB">
        <w:t>,</w:t>
      </w:r>
      <w:r w:rsidR="00F26550">
        <w:t xml:space="preserve"> and how He is followed INSTEAD of the LORD.)</w:t>
      </w:r>
    </w:p>
    <w:p w14:paraId="6B1D6470" w14:textId="77777777" w:rsidR="00F26550" w:rsidRDefault="00F26550" w:rsidP="00713830">
      <w:pPr>
        <w:pStyle w:val="NoSpacing"/>
      </w:pPr>
    </w:p>
    <w:p w14:paraId="61A3074F" w14:textId="77777777" w:rsidR="00F26550" w:rsidRPr="003D1F05" w:rsidRDefault="00F26550" w:rsidP="00F26550">
      <w:pPr>
        <w:pStyle w:val="NoSpacing"/>
        <w:rPr>
          <w:b/>
        </w:rPr>
      </w:pPr>
      <w:proofErr w:type="spellStart"/>
      <w:r w:rsidRPr="003D1F05">
        <w:rPr>
          <w:b/>
        </w:rPr>
        <w:t>IICorinthians</w:t>
      </w:r>
      <w:proofErr w:type="spellEnd"/>
      <w:r w:rsidRPr="003D1F05">
        <w:rPr>
          <w:b/>
        </w:rPr>
        <w:t xml:space="preserve"> 4:3 But if our gospel be hid, it is hid to them that are lost:</w:t>
      </w:r>
    </w:p>
    <w:p w14:paraId="465C4DD2" w14:textId="77777777" w:rsidR="00DD3FB1" w:rsidRDefault="00F26550" w:rsidP="00F26550">
      <w:pPr>
        <w:pStyle w:val="NoSpacing"/>
      </w:pPr>
      <w:r w:rsidRPr="003D1F05">
        <w:rPr>
          <w:b/>
        </w:rPr>
        <w:t>:4 In whom the god of this world hath blinded the minds of them which believe not, lest the light of the glorious gospel of Christ, who is the image of God, should shine unto them.</w:t>
      </w:r>
      <w:r w:rsidR="006612C9">
        <w:t xml:space="preserve">  (For those who do accept or see the word of truth, it is because Satan has deceived the</w:t>
      </w:r>
      <w:r w:rsidR="00565A3F">
        <w:t>m in one of the many ways he uses</w:t>
      </w:r>
      <w:r w:rsidR="006612C9">
        <w:t xml:space="preserve"> to blind those that are lost.</w:t>
      </w:r>
      <w:r w:rsidR="001E5EEB">
        <w:t xml:space="preserve">  Always DECEIVED through t</w:t>
      </w:r>
      <w:r w:rsidR="00565A3F">
        <w:t>heir PRIDE.</w:t>
      </w:r>
      <w:r w:rsidR="001E5EEB">
        <w:t xml:space="preserve">  Believing their belief or manner of worship must be flawless because they think it is right.  Israelite and church-goer alike.)</w:t>
      </w:r>
    </w:p>
    <w:p w14:paraId="5E224F3F" w14:textId="77777777" w:rsidR="00F26550" w:rsidRDefault="00F26550" w:rsidP="00713830">
      <w:pPr>
        <w:pStyle w:val="NoSpacing"/>
      </w:pPr>
    </w:p>
    <w:p w14:paraId="65471B8C" w14:textId="77777777" w:rsidR="00C9226D" w:rsidRPr="003D1F05" w:rsidRDefault="00C9226D" w:rsidP="00713830">
      <w:pPr>
        <w:pStyle w:val="NoSpacing"/>
        <w:rPr>
          <w:b/>
        </w:rPr>
      </w:pPr>
      <w:proofErr w:type="spellStart"/>
      <w:r w:rsidRPr="003D1F05">
        <w:rPr>
          <w:b/>
        </w:rPr>
        <w:t>IITimothy</w:t>
      </w:r>
      <w:proofErr w:type="spellEnd"/>
      <w:r w:rsidRPr="003D1F05">
        <w:rPr>
          <w:b/>
        </w:rPr>
        <w:t xml:space="preserve"> 3:13</w:t>
      </w:r>
      <w:r w:rsidR="00007A25" w:rsidRPr="003D1F05">
        <w:rPr>
          <w:b/>
        </w:rPr>
        <w:t xml:space="preserve"> But evil men and seducers shall wax </w:t>
      </w:r>
      <w:r w:rsidR="003D1F05">
        <w:rPr>
          <w:b/>
        </w:rPr>
        <w:t>worse and worse, DECEIVING</w:t>
      </w:r>
      <w:r w:rsidR="00007A25" w:rsidRPr="003D1F05">
        <w:rPr>
          <w:b/>
        </w:rPr>
        <w:t>, and being deceived.</w:t>
      </w:r>
    </w:p>
    <w:p w14:paraId="73F8A6C5" w14:textId="77777777" w:rsidR="00007A25" w:rsidRDefault="00007A25" w:rsidP="00713830">
      <w:pPr>
        <w:pStyle w:val="NoSpacing"/>
      </w:pPr>
    </w:p>
    <w:p w14:paraId="2522B666" w14:textId="77777777" w:rsidR="00C9226D" w:rsidRDefault="00C87CEB" w:rsidP="00713830">
      <w:pPr>
        <w:pStyle w:val="NoSpacing"/>
      </w:pPr>
      <w:r w:rsidRPr="003D1F05">
        <w:rPr>
          <w:b/>
        </w:rPr>
        <w:t>Matthew 11:13</w:t>
      </w:r>
      <w:r w:rsidR="00C9226D" w:rsidRPr="003D1F05">
        <w:rPr>
          <w:b/>
        </w:rPr>
        <w:t xml:space="preserve"> </w:t>
      </w:r>
      <w:r w:rsidRPr="003D1F05">
        <w:rPr>
          <w:b/>
        </w:rPr>
        <w:t>For all the prophets and the law prophesied until John.</w:t>
      </w:r>
      <w:r>
        <w:t xml:space="preserve">  (</w:t>
      </w:r>
      <w:r w:rsidR="00C9226D">
        <w:t xml:space="preserve">Messiah and truth came last, and </w:t>
      </w:r>
      <w:r>
        <w:t>the gospel/truth will be brought forth</w:t>
      </w:r>
      <w:r w:rsidR="001E5EEB">
        <w:t xml:space="preserve"> EXACTLY</w:t>
      </w:r>
      <w:r w:rsidR="00C9226D">
        <w:t xml:space="preserve"> t</w:t>
      </w:r>
      <w:r>
        <w:t>he same way</w:t>
      </w:r>
      <w:r w:rsidR="001E5EEB">
        <w:t xml:space="preserve"> in </w:t>
      </w:r>
      <w:r>
        <w:t xml:space="preserve">these last days.  </w:t>
      </w:r>
      <w:r w:rsidR="00C9226D">
        <w:t>Daniel 12:9)</w:t>
      </w:r>
    </w:p>
    <w:p w14:paraId="3FBC3102" w14:textId="77777777" w:rsidR="00C87CEB" w:rsidRDefault="00C87CEB" w:rsidP="00713830">
      <w:pPr>
        <w:pStyle w:val="NoSpacing"/>
      </w:pPr>
    </w:p>
    <w:p w14:paraId="31B0FE48" w14:textId="77777777" w:rsidR="000B13A3" w:rsidRPr="000B13A3" w:rsidRDefault="00C9226D" w:rsidP="000B13A3">
      <w:pPr>
        <w:pStyle w:val="NoSpacing"/>
      </w:pPr>
      <w:r w:rsidRPr="003D1F05">
        <w:rPr>
          <w:b/>
        </w:rPr>
        <w:t>Daniel 12:9</w:t>
      </w:r>
      <w:r w:rsidR="000B13A3" w:rsidRPr="003D1F05">
        <w:rPr>
          <w:b/>
        </w:rPr>
        <w:t xml:space="preserve"> And he said, </w:t>
      </w:r>
      <w:proofErr w:type="gramStart"/>
      <w:r w:rsidR="000B13A3" w:rsidRPr="003D1F05">
        <w:rPr>
          <w:b/>
        </w:rPr>
        <w:t>Go</w:t>
      </w:r>
      <w:proofErr w:type="gramEnd"/>
      <w:r w:rsidR="000B13A3" w:rsidRPr="003D1F05">
        <w:rPr>
          <w:b/>
        </w:rPr>
        <w:t xml:space="preserve"> thy way, Daniel: for the words are closed up and sealed till the time of the end.</w:t>
      </w:r>
      <w:r w:rsidR="005C4306">
        <w:t xml:space="preserve">  (the word of truth was</w:t>
      </w:r>
      <w:r w:rsidR="00A85794">
        <w:t xml:space="preserve"> sealed until the end time, these last days</w:t>
      </w:r>
      <w:r w:rsidR="00A2322E">
        <w:t>.</w:t>
      </w:r>
      <w:r w:rsidR="00E75179">
        <w:t xml:space="preserve">  So for almost 2000 years after the apostles died, the word of truth WAS </w:t>
      </w:r>
      <w:r w:rsidR="00A2322E">
        <w:t xml:space="preserve">again </w:t>
      </w:r>
      <w:r w:rsidR="00E75179">
        <w:t xml:space="preserve">REPLACED by religions and </w:t>
      </w:r>
      <w:r w:rsidR="00A2322E">
        <w:t xml:space="preserve">ALL </w:t>
      </w:r>
      <w:r w:rsidR="00E75179">
        <w:t>other doctrines of men)</w:t>
      </w:r>
    </w:p>
    <w:p w14:paraId="6E17E0DA" w14:textId="77777777" w:rsidR="00C9226D" w:rsidRDefault="00C9226D" w:rsidP="00713830">
      <w:pPr>
        <w:pStyle w:val="NoSpacing"/>
      </w:pPr>
    </w:p>
    <w:p w14:paraId="2519FD17" w14:textId="77777777" w:rsidR="00C9226D" w:rsidRPr="003D1F05" w:rsidRDefault="00C9226D" w:rsidP="00713830">
      <w:pPr>
        <w:pStyle w:val="NoSpacing"/>
        <w:rPr>
          <w:b/>
        </w:rPr>
      </w:pPr>
      <w:r w:rsidRPr="003D1F05">
        <w:rPr>
          <w:b/>
        </w:rPr>
        <w:t xml:space="preserve">Matthew 13:31 Another parable put </w:t>
      </w:r>
      <w:proofErr w:type="spellStart"/>
      <w:r w:rsidRPr="003D1F05">
        <w:rPr>
          <w:b/>
        </w:rPr>
        <w:t>he</w:t>
      </w:r>
      <w:proofErr w:type="spellEnd"/>
      <w:r w:rsidRPr="003D1F05">
        <w:rPr>
          <w:b/>
        </w:rPr>
        <w:t xml:space="preserve"> forth unto them, saying, </w:t>
      </w:r>
      <w:proofErr w:type="gramStart"/>
      <w:r w:rsidRPr="003D1F05">
        <w:rPr>
          <w:b/>
        </w:rPr>
        <w:t>The</w:t>
      </w:r>
      <w:proofErr w:type="gramEnd"/>
      <w:r w:rsidRPr="003D1F05">
        <w:rPr>
          <w:b/>
        </w:rPr>
        <w:t xml:space="preserve"> kingdom of heaven is like to a grain of mustard seed, which a man took, and sowed in his field:</w:t>
      </w:r>
    </w:p>
    <w:p w14:paraId="710F126D" w14:textId="77777777" w:rsidR="00C9226D" w:rsidRPr="003D1F05" w:rsidRDefault="00C92CCA" w:rsidP="00713830">
      <w:pPr>
        <w:pStyle w:val="NoSpacing"/>
        <w:rPr>
          <w:b/>
        </w:rPr>
      </w:pPr>
      <w:r w:rsidRPr="003D1F05">
        <w:rPr>
          <w:b/>
        </w:rPr>
        <w:t>:</w:t>
      </w:r>
      <w:r w:rsidR="00C9226D" w:rsidRPr="003D1F05">
        <w:rPr>
          <w:b/>
        </w:rPr>
        <w:t>32</w:t>
      </w:r>
      <w:r w:rsidRPr="003D1F05">
        <w:rPr>
          <w:b/>
        </w:rPr>
        <w:t xml:space="preserve"> </w:t>
      </w:r>
      <w:r w:rsidR="00C9226D" w:rsidRPr="003D1F05">
        <w:rPr>
          <w:b/>
        </w:rPr>
        <w:t xml:space="preserve">Which indeed is the least of all seeds: but when it is grown, it is </w:t>
      </w:r>
      <w:r w:rsidR="003D1F05">
        <w:rPr>
          <w:b/>
        </w:rPr>
        <w:t>THE GREATEST</w:t>
      </w:r>
      <w:r w:rsidR="00C9226D" w:rsidRPr="003D1F05">
        <w:rPr>
          <w:b/>
        </w:rPr>
        <w:t xml:space="preserve"> among herbs, and becometh a tree, so that the birds of the air come and lodge in the branches thereof.</w:t>
      </w:r>
    </w:p>
    <w:p w14:paraId="6A42CCD7" w14:textId="77777777" w:rsidR="00C9226D" w:rsidRPr="003D1F05" w:rsidRDefault="00C9226D" w:rsidP="00713830">
      <w:pPr>
        <w:pStyle w:val="NoSpacing"/>
        <w:rPr>
          <w:b/>
        </w:rPr>
      </w:pPr>
      <w:r w:rsidRPr="003D1F05">
        <w:rPr>
          <w:b/>
        </w:rPr>
        <w:t xml:space="preserve"> </w:t>
      </w:r>
      <w:r w:rsidR="00C92CCA" w:rsidRPr="003D1F05">
        <w:rPr>
          <w:b/>
        </w:rPr>
        <w:t>:</w:t>
      </w:r>
      <w:r w:rsidRPr="003D1F05">
        <w:rPr>
          <w:b/>
        </w:rPr>
        <w:t>33</w:t>
      </w:r>
      <w:r w:rsidR="00C92CCA" w:rsidRPr="003D1F05">
        <w:rPr>
          <w:b/>
        </w:rPr>
        <w:t xml:space="preserve"> </w:t>
      </w:r>
      <w:r w:rsidRPr="003D1F05">
        <w:rPr>
          <w:b/>
        </w:rPr>
        <w:t xml:space="preserve">Another parable </w:t>
      </w:r>
      <w:proofErr w:type="spellStart"/>
      <w:r w:rsidRPr="003D1F05">
        <w:rPr>
          <w:b/>
        </w:rPr>
        <w:t>spake</w:t>
      </w:r>
      <w:proofErr w:type="spellEnd"/>
      <w:r w:rsidRPr="003D1F05">
        <w:rPr>
          <w:b/>
        </w:rPr>
        <w:t xml:space="preserve"> he unto them; The kingdom of heaven is like unto leaven, which a woman took, and hid in three measures of meal, till the whole was leavened.</w:t>
      </w:r>
    </w:p>
    <w:p w14:paraId="1FB94E04" w14:textId="77777777" w:rsidR="00C9226D" w:rsidRDefault="00E75179" w:rsidP="00713830">
      <w:pPr>
        <w:pStyle w:val="NoSpacing"/>
      </w:pPr>
      <w:r>
        <w:t>(Truth has NEVER been</w:t>
      </w:r>
      <w:r w:rsidR="00C9226D">
        <w:t xml:space="preserve"> international and universal.  </w:t>
      </w:r>
      <w:r>
        <w:t xml:space="preserve">NOT even in ancient Israel.  </w:t>
      </w:r>
      <w:r w:rsidR="00C9226D">
        <w:t>Hidden and concealed because that is the LORD’S will, and the scriptures CANNOT be broken</w:t>
      </w:r>
      <w:r>
        <w:t>.  Revealed to chosen sheep</w:t>
      </w:r>
      <w:r w:rsidR="000D628E">
        <w:t>.</w:t>
      </w:r>
      <w:r w:rsidR="00C9226D">
        <w:t>)</w:t>
      </w:r>
    </w:p>
    <w:p w14:paraId="22F2B73D" w14:textId="77777777" w:rsidR="00127676" w:rsidRDefault="00127676" w:rsidP="00713830">
      <w:pPr>
        <w:pStyle w:val="NoSpacing"/>
      </w:pPr>
    </w:p>
    <w:p w14:paraId="546C5316" w14:textId="77777777" w:rsidR="00C92CCA" w:rsidRDefault="00C92CCA" w:rsidP="00713830">
      <w:pPr>
        <w:pStyle w:val="NoSpacing"/>
      </w:pPr>
      <w:r w:rsidRPr="003D1F05">
        <w:rPr>
          <w:b/>
        </w:rPr>
        <w:lastRenderedPageBreak/>
        <w:t xml:space="preserve">Matthew 24:14 </w:t>
      </w:r>
      <w:r w:rsidR="00127676" w:rsidRPr="003D1F05">
        <w:rPr>
          <w:b/>
        </w:rPr>
        <w:t>And this gospel of the kingdom shall be preached in all the world for a witness unto all nations; and then shall the end come.</w:t>
      </w:r>
      <w:r w:rsidR="00E75179">
        <w:t xml:space="preserve">  (Word of truth is now being shared, SLOWLY but surely.  It has NOT yet been preached globally by the LORD’S true servants that exemplify the gospel/truth.)</w:t>
      </w:r>
    </w:p>
    <w:p w14:paraId="5ABC481C" w14:textId="77777777" w:rsidR="00127676" w:rsidRDefault="00127676" w:rsidP="00713830">
      <w:pPr>
        <w:pStyle w:val="NoSpacing"/>
      </w:pPr>
    </w:p>
    <w:p w14:paraId="04274134" w14:textId="77777777" w:rsidR="00B004F7" w:rsidRDefault="00B004F7" w:rsidP="00713830">
      <w:pPr>
        <w:pStyle w:val="NoSpacing"/>
      </w:pPr>
      <w:r w:rsidRPr="003D1F05">
        <w:rPr>
          <w:b/>
        </w:rPr>
        <w:t xml:space="preserve">Jeremiah 16:19 </w:t>
      </w:r>
      <w:r w:rsidR="00127676" w:rsidRPr="003D1F05">
        <w:rPr>
          <w:b/>
        </w:rPr>
        <w:t xml:space="preserve">O LORD, my strength, and my fortress, and my refuge in the day of affliction, the Gentiles shall come unto thee from the ends of the earth, and shall say, </w:t>
      </w:r>
      <w:proofErr w:type="gramStart"/>
      <w:r w:rsidR="00127676" w:rsidRPr="003D1F05">
        <w:rPr>
          <w:b/>
        </w:rPr>
        <w:t>Surely</w:t>
      </w:r>
      <w:proofErr w:type="gramEnd"/>
      <w:r w:rsidR="00127676" w:rsidRPr="003D1F05">
        <w:rPr>
          <w:b/>
        </w:rPr>
        <w:t xml:space="preserve"> our fathers have inherited lies, vanity, and things wherein there is no profit.</w:t>
      </w:r>
      <w:r w:rsidR="0099139C" w:rsidRPr="003D1F05">
        <w:rPr>
          <w:b/>
        </w:rPr>
        <w:t xml:space="preserve"> (</w:t>
      </w:r>
      <w:r w:rsidR="000D628E">
        <w:t>Non-Israelites including</w:t>
      </w:r>
      <w:r w:rsidR="0099139C">
        <w:t xml:space="preserve"> so-called </w:t>
      </w:r>
      <w:proofErr w:type="spellStart"/>
      <w:r w:rsidR="0099139C">
        <w:t>jews</w:t>
      </w:r>
      <w:proofErr w:type="spellEnd"/>
      <w:r w:rsidR="0099139C">
        <w:t>, along with those rulers on high with the power</w:t>
      </w:r>
      <w:r w:rsidR="000D628E">
        <w:t xml:space="preserve"> of earth</w:t>
      </w:r>
      <w:r w:rsidR="0099139C">
        <w:t xml:space="preserve"> in their hands, will see their religions, science, </w:t>
      </w:r>
      <w:r w:rsidR="000D628E">
        <w:t>institutions of education, text</w:t>
      </w:r>
      <w:r w:rsidR="0099139C">
        <w:t>books, and doctrines are of Satan and lies, NOT truth!)</w:t>
      </w:r>
    </w:p>
    <w:p w14:paraId="70FD11FF" w14:textId="77777777" w:rsidR="00127676" w:rsidRPr="003D1F05" w:rsidRDefault="0099139C" w:rsidP="00713830">
      <w:pPr>
        <w:pStyle w:val="NoSpacing"/>
        <w:rPr>
          <w:b/>
        </w:rPr>
      </w:pPr>
      <w:r>
        <w:br/>
      </w:r>
      <w:r w:rsidR="00B004F7" w:rsidRPr="003D1F05">
        <w:rPr>
          <w:b/>
        </w:rPr>
        <w:t xml:space="preserve">Jeremiah 17:4 </w:t>
      </w:r>
      <w:r w:rsidR="00127676" w:rsidRPr="003D1F05">
        <w:rPr>
          <w:b/>
        </w:rPr>
        <w:t xml:space="preserve">And thou, even thyself, shalt discontinue from thine heritage that I gave thee; and I will cause thee to serve thine enemies in the land which thou </w:t>
      </w:r>
      <w:proofErr w:type="spellStart"/>
      <w:r w:rsidR="00127676" w:rsidRPr="003D1F05">
        <w:rPr>
          <w:b/>
        </w:rPr>
        <w:t>knowest</w:t>
      </w:r>
      <w:proofErr w:type="spellEnd"/>
      <w:r w:rsidR="00127676" w:rsidRPr="003D1F05">
        <w:rPr>
          <w:b/>
        </w:rPr>
        <w:t xml:space="preserve"> not: for ye have kindled a fire in mine anger, which shall burn </w:t>
      </w:r>
      <w:proofErr w:type="spellStart"/>
      <w:r w:rsidR="00127676" w:rsidRPr="003D1F05">
        <w:rPr>
          <w:b/>
        </w:rPr>
        <w:t>for ever</w:t>
      </w:r>
      <w:proofErr w:type="spellEnd"/>
      <w:r w:rsidR="00127676" w:rsidRPr="003D1F05">
        <w:rPr>
          <w:b/>
        </w:rPr>
        <w:t>.</w:t>
      </w:r>
    </w:p>
    <w:p w14:paraId="37A866FD" w14:textId="77777777" w:rsidR="00B004F7" w:rsidRDefault="00127676" w:rsidP="00713830">
      <w:pPr>
        <w:pStyle w:val="NoSpacing"/>
      </w:pPr>
      <w:r>
        <w:t>(</w:t>
      </w:r>
      <w:r w:rsidR="00B004F7">
        <w:t xml:space="preserve">When the true Israelites </w:t>
      </w:r>
      <w:r w:rsidR="00737257">
        <w:t>were discontinued from being</w:t>
      </w:r>
      <w:r w:rsidR="00B004F7">
        <w:t xml:space="preserve"> a nation</w:t>
      </w:r>
      <w:r w:rsidR="000D628E">
        <w:t xml:space="preserve"> post 70AD</w:t>
      </w:r>
      <w:r w:rsidR="00B004F7">
        <w:t xml:space="preserve">, one of the </w:t>
      </w:r>
      <w:r w:rsidR="000D628E">
        <w:t xml:space="preserve">PIVOTAL tragedies </w:t>
      </w:r>
      <w:r w:rsidR="00B004F7">
        <w:t>that occurred is that true biblical wisdom</w:t>
      </w:r>
      <w:r>
        <w:t>, its understanding</w:t>
      </w:r>
      <w:r w:rsidR="00B004F7">
        <w:t xml:space="preserve"> and the LORD’S oracles were also hidden.</w:t>
      </w:r>
      <w:r w:rsidR="0099139C">
        <w:t xml:space="preserve">  No </w:t>
      </w:r>
      <w:r w:rsidR="000D628E">
        <w:t xml:space="preserve">TRUE </w:t>
      </w:r>
      <w:r w:rsidR="0099139C">
        <w:t>pastors/</w:t>
      </w:r>
      <w:r w:rsidR="000D628E">
        <w:t>prophets to guide and feed the sheep/meek.  No way back to the LORD!</w:t>
      </w:r>
      <w:r>
        <w:t>)</w:t>
      </w:r>
    </w:p>
    <w:p w14:paraId="5283BB6B" w14:textId="77777777" w:rsidR="007D71C9" w:rsidRDefault="007D71C9" w:rsidP="00713830">
      <w:pPr>
        <w:pStyle w:val="NoSpacing"/>
      </w:pPr>
    </w:p>
    <w:p w14:paraId="22B9EAF7" w14:textId="77777777" w:rsidR="00B004F7" w:rsidRDefault="00B004F7" w:rsidP="00713830">
      <w:pPr>
        <w:pStyle w:val="NoSpacing"/>
      </w:pPr>
      <w:r w:rsidRPr="003D1F05">
        <w:rPr>
          <w:b/>
        </w:rPr>
        <w:t>Deuteronomy 29:29</w:t>
      </w:r>
      <w:r w:rsidR="007D71C9" w:rsidRPr="003D1F05">
        <w:rPr>
          <w:b/>
        </w:rPr>
        <w:t xml:space="preserve"> The secret things belong unto the LORD our God: but those things which are revealed belong unto us and to our children </w:t>
      </w:r>
      <w:proofErr w:type="spellStart"/>
      <w:r w:rsidR="007D71C9" w:rsidRPr="003D1F05">
        <w:rPr>
          <w:b/>
        </w:rPr>
        <w:t>for ever</w:t>
      </w:r>
      <w:proofErr w:type="spellEnd"/>
      <w:r w:rsidR="007D71C9" w:rsidRPr="003D1F05">
        <w:rPr>
          <w:b/>
        </w:rPr>
        <w:t>, that we may do all the words of this law.</w:t>
      </w:r>
      <w:r w:rsidR="00096F95">
        <w:t xml:space="preserve">  (This is a truth in the</w:t>
      </w:r>
      <w:r w:rsidR="00A7026F">
        <w:t xml:space="preserve"> LAW, consistent throughout the bible for us, </w:t>
      </w:r>
      <w:r w:rsidR="00096F95">
        <w:t>living as OUTCASTS, avoided and VIEWED like a disease, BUT we are a chosen generation</w:t>
      </w:r>
      <w:r w:rsidR="00A7026F">
        <w:t xml:space="preserve">: </w:t>
      </w:r>
      <w:r w:rsidR="00A7026F" w:rsidRPr="003D1F05">
        <w:rPr>
          <w:b/>
        </w:rPr>
        <w:t xml:space="preserve">Romans 3:1-2, </w:t>
      </w:r>
      <w:r w:rsidR="00096F95" w:rsidRPr="003D1F05">
        <w:rPr>
          <w:b/>
        </w:rPr>
        <w:t>Lamentations 4:2</w:t>
      </w:r>
      <w:r w:rsidR="00A7026F" w:rsidRPr="003D1F05">
        <w:rPr>
          <w:b/>
        </w:rPr>
        <w:t xml:space="preserve">, Hosea 1:10, </w:t>
      </w:r>
      <w:r w:rsidR="00096F95" w:rsidRPr="003D1F05">
        <w:rPr>
          <w:b/>
        </w:rPr>
        <w:t>John 10:27,</w:t>
      </w:r>
      <w:r w:rsidR="00096F95">
        <w:t xml:space="preserve"> </w:t>
      </w:r>
      <w:proofErr w:type="spellStart"/>
      <w:r w:rsidR="00A7026F">
        <w:t>etc</w:t>
      </w:r>
      <w:proofErr w:type="spellEnd"/>
      <w:r w:rsidR="00A7026F">
        <w:t>)</w:t>
      </w:r>
    </w:p>
    <w:p w14:paraId="5177B935" w14:textId="77777777" w:rsidR="007D71C9" w:rsidRDefault="007D71C9" w:rsidP="00713830">
      <w:pPr>
        <w:pStyle w:val="NoSpacing"/>
      </w:pPr>
    </w:p>
    <w:p w14:paraId="7908F7EC" w14:textId="77777777" w:rsidR="007D71C9" w:rsidRPr="003D1F05" w:rsidRDefault="007D71C9" w:rsidP="007D71C9">
      <w:pPr>
        <w:pStyle w:val="NoSpacing"/>
        <w:rPr>
          <w:b/>
        </w:rPr>
      </w:pPr>
      <w:r w:rsidRPr="003D1F05">
        <w:rPr>
          <w:b/>
        </w:rPr>
        <w:t>Romans 3:1</w:t>
      </w:r>
      <w:r w:rsidR="00B004F7" w:rsidRPr="003D1F05">
        <w:rPr>
          <w:b/>
        </w:rPr>
        <w:t xml:space="preserve"> </w:t>
      </w:r>
      <w:r w:rsidRPr="003D1F05">
        <w:rPr>
          <w:b/>
        </w:rPr>
        <w:t>What advantage then hath the Jew? or what profit is there of circumcision?</w:t>
      </w:r>
    </w:p>
    <w:p w14:paraId="681C187C" w14:textId="77777777" w:rsidR="007D71C9" w:rsidRPr="003D1F05" w:rsidRDefault="007D71C9" w:rsidP="007D71C9">
      <w:pPr>
        <w:pStyle w:val="NoSpacing"/>
        <w:rPr>
          <w:b/>
        </w:rPr>
      </w:pPr>
      <w:r w:rsidRPr="003D1F05">
        <w:rPr>
          <w:b/>
        </w:rPr>
        <w:t xml:space="preserve">:2 Much every way: chiefly, because that unto them were committed the oracles of God.  </w:t>
      </w:r>
    </w:p>
    <w:p w14:paraId="18E441B7" w14:textId="77777777" w:rsidR="00B004F7" w:rsidRDefault="007D71C9" w:rsidP="007D71C9">
      <w:pPr>
        <w:pStyle w:val="NoSpacing"/>
      </w:pPr>
      <w:r>
        <w:t>(</w:t>
      </w:r>
      <w:r w:rsidR="00B004F7">
        <w:t xml:space="preserve">When the Messiah came, He and the other </w:t>
      </w:r>
      <w:r w:rsidR="00096F95">
        <w:t xml:space="preserve">chosen </w:t>
      </w:r>
      <w:r w:rsidR="00B004F7">
        <w:t>Israelites shined the light</w:t>
      </w:r>
      <w:r>
        <w:t>/truth</w:t>
      </w:r>
      <w:r w:rsidR="00B004F7">
        <w:t xml:space="preserve"> until the last of the righteous died in ancient times.  In these last days, Israel is emerging ag</w:t>
      </w:r>
      <w:r w:rsidR="00096F95">
        <w:t xml:space="preserve">ain in the name of the LORD in </w:t>
      </w:r>
      <w:r w:rsidR="00B004F7">
        <w:t>His glory</w:t>
      </w:r>
      <w:r w:rsidR="00A7026F">
        <w:t xml:space="preserve"> and the Messiah’s glory</w:t>
      </w:r>
      <w:r w:rsidR="00096F95">
        <w:t xml:space="preserve">: </w:t>
      </w:r>
      <w:r w:rsidR="00A7026F" w:rsidRPr="003D1F05">
        <w:rPr>
          <w:b/>
        </w:rPr>
        <w:t>Colossians 1:2</w:t>
      </w:r>
      <w:r w:rsidR="00096F95" w:rsidRPr="003D1F05">
        <w:rPr>
          <w:b/>
        </w:rPr>
        <w:t>6-27, Daniel 12:2-4, Matthew 24:</w:t>
      </w:r>
      <w:r w:rsidR="00A7026F" w:rsidRPr="003D1F05">
        <w:rPr>
          <w:b/>
        </w:rPr>
        <w:t xml:space="preserve">24, </w:t>
      </w:r>
      <w:r w:rsidR="00096F95" w:rsidRPr="003D1F05">
        <w:rPr>
          <w:b/>
        </w:rPr>
        <w:t>Luke 10:16</w:t>
      </w:r>
      <w:r w:rsidR="00096F95">
        <w:t xml:space="preserve">, </w:t>
      </w:r>
      <w:r w:rsidR="00A7026F">
        <w:t>etc.</w:t>
      </w:r>
      <w:r>
        <w:t>)</w:t>
      </w:r>
    </w:p>
    <w:p w14:paraId="07B9B5D7" w14:textId="77777777" w:rsidR="007D71C9" w:rsidRDefault="007D71C9" w:rsidP="00713830">
      <w:pPr>
        <w:pStyle w:val="NoSpacing"/>
      </w:pPr>
    </w:p>
    <w:p w14:paraId="7A81C0F5" w14:textId="77777777" w:rsidR="00B004F7" w:rsidRDefault="00B004F7" w:rsidP="00713830">
      <w:pPr>
        <w:pStyle w:val="NoSpacing"/>
      </w:pPr>
      <w:r w:rsidRPr="003D1F05">
        <w:rPr>
          <w:b/>
        </w:rPr>
        <w:t>Zechariah 8:23</w:t>
      </w:r>
      <w:r w:rsidR="007D71C9" w:rsidRPr="003D1F05">
        <w:rPr>
          <w:b/>
        </w:rPr>
        <w:t xml:space="preserve"> Thus saith the LORD of hosts; In those days it shall come to pass, that ten men shall take hold out of all languages of the nations, even shall take hold of the skirt of him that is a Jew, saying, We will go with you: for we have heard that God is with you.</w:t>
      </w:r>
      <w:r w:rsidR="00D03002">
        <w:t xml:space="preserve">  (The sheep of the LORD will be handpicked distinguished, identified, and </w:t>
      </w:r>
      <w:r w:rsidR="00096F95">
        <w:t xml:space="preserve">protected: </w:t>
      </w:r>
      <w:r w:rsidR="00096F95" w:rsidRPr="003D1F05">
        <w:rPr>
          <w:b/>
        </w:rPr>
        <w:t>Psalms 34:7</w:t>
      </w:r>
      <w:r w:rsidR="00AC276E" w:rsidRPr="003D1F05">
        <w:rPr>
          <w:b/>
        </w:rPr>
        <w:t>, John 10:28-29, Isaiah 54:</w:t>
      </w:r>
      <w:r w:rsidR="00D03002" w:rsidRPr="003D1F05">
        <w:rPr>
          <w:b/>
        </w:rPr>
        <w:t>17, John 4:22-24</w:t>
      </w:r>
      <w:r w:rsidR="00AC276E" w:rsidRPr="003D1F05">
        <w:rPr>
          <w:b/>
        </w:rPr>
        <w:t xml:space="preserve">, </w:t>
      </w:r>
      <w:proofErr w:type="spellStart"/>
      <w:r w:rsidR="00AC276E">
        <w:t>etc</w:t>
      </w:r>
      <w:proofErr w:type="spellEnd"/>
      <w:r w:rsidR="00D03002">
        <w:t>)</w:t>
      </w:r>
    </w:p>
    <w:p w14:paraId="5ED47E9F" w14:textId="77777777" w:rsidR="007D71C9" w:rsidRDefault="007D71C9" w:rsidP="00713830">
      <w:pPr>
        <w:pStyle w:val="NoSpacing"/>
      </w:pPr>
    </w:p>
    <w:p w14:paraId="190A9146" w14:textId="77777777" w:rsidR="00D234D1" w:rsidRPr="003D1F05" w:rsidRDefault="00B004F7" w:rsidP="00D234D1">
      <w:pPr>
        <w:pStyle w:val="NoSpacing"/>
        <w:rPr>
          <w:b/>
        </w:rPr>
      </w:pPr>
      <w:r w:rsidRPr="003D1F05">
        <w:rPr>
          <w:b/>
        </w:rPr>
        <w:t>John 4:22</w:t>
      </w:r>
      <w:r w:rsidR="00D234D1" w:rsidRPr="003D1F05">
        <w:rPr>
          <w:b/>
        </w:rPr>
        <w:t xml:space="preserve"> Ye worship ye know not what: we know what we worship: for salvation is of the Jews.</w:t>
      </w:r>
    </w:p>
    <w:p w14:paraId="4573F967" w14:textId="77777777" w:rsidR="00D234D1" w:rsidRPr="003D1F05" w:rsidRDefault="00D234D1" w:rsidP="00D234D1">
      <w:pPr>
        <w:pStyle w:val="NoSpacing"/>
        <w:rPr>
          <w:b/>
        </w:rPr>
      </w:pPr>
      <w:r w:rsidRPr="003D1F05">
        <w:rPr>
          <w:b/>
        </w:rPr>
        <w:t xml:space="preserve">:23 But the hour cometh, and now is, when the true worshippers shall worship the Father in spirit and in truth: for the Father </w:t>
      </w:r>
      <w:proofErr w:type="spellStart"/>
      <w:r w:rsidRPr="003D1F05">
        <w:rPr>
          <w:b/>
        </w:rPr>
        <w:t>seeketh</w:t>
      </w:r>
      <w:proofErr w:type="spellEnd"/>
      <w:r w:rsidRPr="003D1F05">
        <w:rPr>
          <w:b/>
        </w:rPr>
        <w:t xml:space="preserve"> such to worship him.</w:t>
      </w:r>
    </w:p>
    <w:p w14:paraId="0D33CF7E" w14:textId="77777777" w:rsidR="002E1476" w:rsidRPr="003D1F05" w:rsidRDefault="00D234D1" w:rsidP="00D234D1">
      <w:pPr>
        <w:pStyle w:val="NoSpacing"/>
        <w:rPr>
          <w:b/>
        </w:rPr>
      </w:pPr>
      <w:r w:rsidRPr="003D1F05">
        <w:rPr>
          <w:b/>
        </w:rPr>
        <w:t>:24 God is a Spirit: and they that worship him must worship him in spirit and in truth.</w:t>
      </w:r>
      <w:r w:rsidR="00737257" w:rsidRPr="003D1F05">
        <w:rPr>
          <w:b/>
        </w:rPr>
        <w:t xml:space="preserve"> </w:t>
      </w:r>
    </w:p>
    <w:p w14:paraId="17ABDDE8" w14:textId="77777777" w:rsidR="00B004F7" w:rsidRDefault="00737257" w:rsidP="00D234D1">
      <w:pPr>
        <w:pStyle w:val="NoSpacing"/>
      </w:pPr>
      <w:r>
        <w:t>(</w:t>
      </w:r>
      <w:proofErr w:type="spellStart"/>
      <w:r>
        <w:t>ICorinthians</w:t>
      </w:r>
      <w:proofErr w:type="spellEnd"/>
      <w:r>
        <w:t xml:space="preserve"> 10:20</w:t>
      </w:r>
      <w:r w:rsidR="00AC276E">
        <w:t xml:space="preserve"> “…the things which the Gentiles sacrifice, they sacrifice to devils, and not to God…”</w:t>
      </w:r>
      <w:r>
        <w:t>)</w:t>
      </w:r>
    </w:p>
    <w:p w14:paraId="376CCB8C" w14:textId="77777777" w:rsidR="006F3ABD" w:rsidRDefault="006F3ABD" w:rsidP="00713830">
      <w:pPr>
        <w:pStyle w:val="NoSpacing"/>
      </w:pPr>
      <w:r>
        <w:t>The Mess</w:t>
      </w:r>
      <w:r w:rsidR="00D234D1">
        <w:t>iah teaches us the IMPORTANCE of</w:t>
      </w:r>
      <w:r>
        <w:t xml:space="preserve"> humility and </w:t>
      </w:r>
      <w:r w:rsidR="002E1476">
        <w:t>renewing our minds.  Because ALL</w:t>
      </w:r>
      <w:r>
        <w:t xml:space="preserve"> that we have learned</w:t>
      </w:r>
      <w:r w:rsidR="002E1476">
        <w:t>, even about the LORD, HAS</w:t>
      </w:r>
      <w:r>
        <w:t xml:space="preserve"> been false</w:t>
      </w:r>
      <w:r w:rsidR="002E1476">
        <w:t xml:space="preserve">, the truth hidden, </w:t>
      </w:r>
      <w:r w:rsidR="002E1476" w:rsidRPr="003D1F05">
        <w:rPr>
          <w:b/>
        </w:rPr>
        <w:t>Daniel 12:4-9</w:t>
      </w:r>
      <w:r w:rsidR="002E1476">
        <w:t>.  Even the best of us were or remain poisoned by</w:t>
      </w:r>
      <w:r>
        <w:t xml:space="preserve"> doctrine of men</w:t>
      </w:r>
      <w:r w:rsidR="002E1476">
        <w:t xml:space="preserve"> and LIES.  Truly r</w:t>
      </w:r>
      <w:r>
        <w:t xml:space="preserve">ealize the grace of the Heavenly Father.  Because He overlooked our </w:t>
      </w:r>
      <w:proofErr w:type="spellStart"/>
      <w:r>
        <w:t>ignorances</w:t>
      </w:r>
      <w:proofErr w:type="spellEnd"/>
      <w:r>
        <w:t xml:space="preserve"> and sins, but NOW commands us to repent.  Once we hear the </w:t>
      </w:r>
      <w:r w:rsidR="00C443CF">
        <w:t xml:space="preserve">word of </w:t>
      </w:r>
      <w:r w:rsidR="00695804">
        <w:t>truth, then we NO</w:t>
      </w:r>
      <w:r>
        <w:t xml:space="preserve"> longer have an excuse to remain in the LIES we previously followed</w:t>
      </w:r>
      <w:r w:rsidR="002E1476">
        <w:t xml:space="preserve"> (</w:t>
      </w:r>
      <w:r w:rsidR="002E1476" w:rsidRPr="003D1F05">
        <w:rPr>
          <w:b/>
        </w:rPr>
        <w:t>John 15:22, Acts 17:30-31)</w:t>
      </w:r>
      <w:r w:rsidRPr="003D1F05">
        <w:rPr>
          <w:b/>
        </w:rPr>
        <w:t>.</w:t>
      </w:r>
      <w:r>
        <w:t xml:space="preserve">  Whether</w:t>
      </w:r>
      <w:r w:rsidR="002E1476">
        <w:t xml:space="preserve"> a follower</w:t>
      </w:r>
      <w:r w:rsidR="00C443CF">
        <w:t xml:space="preserve"> of religion, or</w:t>
      </w:r>
      <w:r>
        <w:t xml:space="preserve"> as </w:t>
      </w:r>
      <w:r w:rsidR="00C443CF">
        <w:t>ISRAELITES</w:t>
      </w:r>
      <w:r>
        <w:t xml:space="preserve"> following traditions of men</w:t>
      </w:r>
      <w:r w:rsidR="00C443CF">
        <w:t>, we MUST</w:t>
      </w:r>
      <w:r w:rsidR="000E03C3">
        <w:t xml:space="preserve"> follow the LORD through His word, in spirit and in truth</w:t>
      </w:r>
      <w:r>
        <w:t>.</w:t>
      </w:r>
      <w:r w:rsidR="00695804">
        <w:t xml:space="preserve"> </w:t>
      </w:r>
      <w:r w:rsidR="002E1476">
        <w:t xml:space="preserve"> </w:t>
      </w:r>
      <w:r w:rsidR="002E1476" w:rsidRPr="003D1F05">
        <w:rPr>
          <w:b/>
        </w:rPr>
        <w:t>Matthew 6:24</w:t>
      </w:r>
      <w:r w:rsidR="00AC276E">
        <w:t>.</w:t>
      </w:r>
      <w:r w:rsidR="00886736">
        <w:br/>
      </w:r>
      <w:r w:rsidR="003D1F05">
        <w:t>Christ</w:t>
      </w:r>
      <w:r w:rsidR="00466320">
        <w:t xml:space="preserve"> is our ONLY priest in 2012 (Psalms 110:4); CHURCH is ONLY where truth is (Matthew 18:20)!</w:t>
      </w:r>
    </w:p>
    <w:p w14:paraId="63C99186" w14:textId="77777777" w:rsidR="003D1F05" w:rsidRDefault="003D1F05" w:rsidP="00713830">
      <w:pPr>
        <w:pStyle w:val="NoSpacing"/>
      </w:pPr>
      <w:r>
        <w:lastRenderedPageBreak/>
        <w:t>All glory and honor to our Almighty Heavenly Father, and our High Priest and Savior Christ.</w:t>
      </w:r>
    </w:p>
    <w:p w14:paraId="46E0AF73" w14:textId="77777777" w:rsidR="003D1F05" w:rsidRDefault="003D1F05" w:rsidP="00713830">
      <w:pPr>
        <w:pStyle w:val="NoSpacing"/>
      </w:pPr>
    </w:p>
    <w:p w14:paraId="34B7AC97" w14:textId="77777777" w:rsidR="0028569D" w:rsidRDefault="0028569D" w:rsidP="00713830">
      <w:pPr>
        <w:pStyle w:val="NoSpacing"/>
      </w:pPr>
      <w:r>
        <w:t xml:space="preserve">1611 king </w:t>
      </w:r>
      <w:proofErr w:type="spellStart"/>
      <w:r>
        <w:t>james</w:t>
      </w:r>
      <w:proofErr w:type="spellEnd"/>
      <w:r>
        <w:t xml:space="preserve"> version</w:t>
      </w:r>
      <w:r w:rsidR="003D1F05">
        <w:t xml:space="preserve">; </w:t>
      </w:r>
      <w:hyperlink r:id="rId4" w:history="1">
        <w:r w:rsidR="003D1F05" w:rsidRPr="00C61D10">
          <w:rPr>
            <w:rStyle w:val="Hyperlink"/>
          </w:rPr>
          <w:t>www.thetruththebible.com</w:t>
        </w:r>
      </w:hyperlink>
    </w:p>
    <w:sectPr w:rsidR="002856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MDU0sTQzNjQ0NTFT0lEKTi0uzszPAykwrAUATakH1ywAAAA="/>
  </w:docVars>
  <w:rsids>
    <w:rsidRoot w:val="002C453F"/>
    <w:rsid w:val="00007A25"/>
    <w:rsid w:val="00096F95"/>
    <w:rsid w:val="000B13A3"/>
    <w:rsid w:val="000D628E"/>
    <w:rsid w:val="000E03C3"/>
    <w:rsid w:val="00127676"/>
    <w:rsid w:val="001458A0"/>
    <w:rsid w:val="001E5EEB"/>
    <w:rsid w:val="0028569D"/>
    <w:rsid w:val="00287A63"/>
    <w:rsid w:val="002C453F"/>
    <w:rsid w:val="002E1476"/>
    <w:rsid w:val="003D1F05"/>
    <w:rsid w:val="00466320"/>
    <w:rsid w:val="00565A3F"/>
    <w:rsid w:val="005C4306"/>
    <w:rsid w:val="006612C9"/>
    <w:rsid w:val="00695804"/>
    <w:rsid w:val="006F3ABD"/>
    <w:rsid w:val="00713830"/>
    <w:rsid w:val="00737257"/>
    <w:rsid w:val="007D71C9"/>
    <w:rsid w:val="00886736"/>
    <w:rsid w:val="00930ACA"/>
    <w:rsid w:val="0099139C"/>
    <w:rsid w:val="00A2322E"/>
    <w:rsid w:val="00A7026F"/>
    <w:rsid w:val="00A85794"/>
    <w:rsid w:val="00AC276E"/>
    <w:rsid w:val="00B004F7"/>
    <w:rsid w:val="00B53373"/>
    <w:rsid w:val="00C443CF"/>
    <w:rsid w:val="00C87CEB"/>
    <w:rsid w:val="00C9226D"/>
    <w:rsid w:val="00C92CCA"/>
    <w:rsid w:val="00D03002"/>
    <w:rsid w:val="00D234D1"/>
    <w:rsid w:val="00D43C19"/>
    <w:rsid w:val="00DD3FB1"/>
    <w:rsid w:val="00E10A4A"/>
    <w:rsid w:val="00E75179"/>
    <w:rsid w:val="00F26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A8323"/>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92CCA"/>
    <w:pPr>
      <w:spacing w:after="0" w:line="240" w:lineRule="auto"/>
    </w:pPr>
  </w:style>
  <w:style w:type="paragraph" w:styleId="NormalWeb">
    <w:name w:val="Normal (Web)"/>
    <w:basedOn w:val="Normal"/>
    <w:uiPriority w:val="99"/>
    <w:unhideWhenUsed/>
    <w:rsid w:val="000B13A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856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487172">
      <w:bodyDiv w:val="1"/>
      <w:marLeft w:val="0"/>
      <w:marRight w:val="0"/>
      <w:marTop w:val="0"/>
      <w:marBottom w:val="0"/>
      <w:divBdr>
        <w:top w:val="none" w:sz="0" w:space="0" w:color="auto"/>
        <w:left w:val="none" w:sz="0" w:space="0" w:color="auto"/>
        <w:bottom w:val="none" w:sz="0" w:space="0" w:color="auto"/>
        <w:right w:val="none" w:sz="0" w:space="0" w:color="auto"/>
      </w:divBdr>
    </w:div>
    <w:div w:id="312220848">
      <w:bodyDiv w:val="1"/>
      <w:marLeft w:val="0"/>
      <w:marRight w:val="0"/>
      <w:marTop w:val="0"/>
      <w:marBottom w:val="0"/>
      <w:divBdr>
        <w:top w:val="none" w:sz="0" w:space="0" w:color="auto"/>
        <w:left w:val="none" w:sz="0" w:space="0" w:color="auto"/>
        <w:bottom w:val="none" w:sz="0" w:space="0" w:color="auto"/>
        <w:right w:val="none" w:sz="0" w:space="0" w:color="auto"/>
      </w:divBdr>
    </w:div>
    <w:div w:id="532545856">
      <w:bodyDiv w:val="1"/>
      <w:marLeft w:val="0"/>
      <w:marRight w:val="0"/>
      <w:marTop w:val="0"/>
      <w:marBottom w:val="0"/>
      <w:divBdr>
        <w:top w:val="none" w:sz="0" w:space="0" w:color="auto"/>
        <w:left w:val="none" w:sz="0" w:space="0" w:color="auto"/>
        <w:bottom w:val="none" w:sz="0" w:space="0" w:color="auto"/>
        <w:right w:val="none" w:sz="0" w:space="0" w:color="auto"/>
      </w:divBdr>
    </w:div>
    <w:div w:id="666324646">
      <w:bodyDiv w:val="1"/>
      <w:marLeft w:val="0"/>
      <w:marRight w:val="0"/>
      <w:marTop w:val="0"/>
      <w:marBottom w:val="0"/>
      <w:divBdr>
        <w:top w:val="none" w:sz="0" w:space="0" w:color="auto"/>
        <w:left w:val="none" w:sz="0" w:space="0" w:color="auto"/>
        <w:bottom w:val="none" w:sz="0" w:space="0" w:color="auto"/>
        <w:right w:val="none" w:sz="0" w:space="0" w:color="auto"/>
      </w:divBdr>
    </w:div>
    <w:div w:id="1112630340">
      <w:bodyDiv w:val="1"/>
      <w:marLeft w:val="0"/>
      <w:marRight w:val="0"/>
      <w:marTop w:val="0"/>
      <w:marBottom w:val="0"/>
      <w:divBdr>
        <w:top w:val="none" w:sz="0" w:space="0" w:color="auto"/>
        <w:left w:val="none" w:sz="0" w:space="0" w:color="auto"/>
        <w:bottom w:val="none" w:sz="0" w:space="0" w:color="auto"/>
        <w:right w:val="none" w:sz="0" w:space="0" w:color="auto"/>
      </w:divBdr>
    </w:div>
    <w:div w:id="1163735466">
      <w:bodyDiv w:val="1"/>
      <w:marLeft w:val="0"/>
      <w:marRight w:val="0"/>
      <w:marTop w:val="0"/>
      <w:marBottom w:val="0"/>
      <w:divBdr>
        <w:top w:val="none" w:sz="0" w:space="0" w:color="auto"/>
        <w:left w:val="none" w:sz="0" w:space="0" w:color="auto"/>
        <w:bottom w:val="none" w:sz="0" w:space="0" w:color="auto"/>
        <w:right w:val="none" w:sz="0" w:space="0" w:color="auto"/>
      </w:divBdr>
    </w:div>
    <w:div w:id="1614164292">
      <w:bodyDiv w:val="1"/>
      <w:marLeft w:val="0"/>
      <w:marRight w:val="0"/>
      <w:marTop w:val="0"/>
      <w:marBottom w:val="0"/>
      <w:divBdr>
        <w:top w:val="none" w:sz="0" w:space="0" w:color="auto"/>
        <w:left w:val="none" w:sz="0" w:space="0" w:color="auto"/>
        <w:bottom w:val="none" w:sz="0" w:space="0" w:color="auto"/>
        <w:right w:val="none" w:sz="0" w:space="0" w:color="auto"/>
      </w:divBdr>
    </w:div>
    <w:div w:id="171592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102</Words>
  <Characters>628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2T22:06:00Z</dcterms:created>
  <dcterms:modified xsi:type="dcterms:W3CDTF">2018-08-12T22:06:00Z</dcterms:modified>
</cp:coreProperties>
</file>